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C45CD" w14:textId="77777777" w:rsidR="00790A4B" w:rsidRDefault="00790A4B" w:rsidP="00790A4B">
      <w:pPr>
        <w:rPr>
          <w:rFonts w:ascii="Calibri" w:hAnsi="Calibri" w:cs="Calibri"/>
        </w:rPr>
      </w:pPr>
      <w:r>
        <w:rPr>
          <w:rFonts w:ascii="Calibri" w:hAnsi="Calibri" w:cs="Calibri"/>
        </w:rPr>
        <w:t>&gt;FTL_1615</w:t>
      </w:r>
    </w:p>
    <w:p w14:paraId="67FE91A0" w14:textId="329C7C90" w:rsidR="00790A4B" w:rsidRDefault="00790A4B" w:rsidP="00790A4B">
      <w:pPr>
        <w:rPr>
          <w:rFonts w:ascii="Calibri" w:hAnsi="Calibri" w:cs="Calibri"/>
        </w:rPr>
      </w:pPr>
      <w:r w:rsidRPr="006A3D12">
        <w:rPr>
          <w:rFonts w:ascii="Calibri" w:hAnsi="Calibri" w:cs="Calibri"/>
        </w:rPr>
        <w:t>ataaaaaatttgaaccaattatttagacgctaattttgactctattaaaaaaataacatatctattataatactccaaggtcattaaacattttaaatatatgctgatttatcttttt</w:t>
      </w:r>
    </w:p>
    <w:p w14:paraId="2C25A442" w14:textId="77777777" w:rsidR="00790A4B" w:rsidRDefault="00790A4B" w:rsidP="00790A4B">
      <w:pPr>
        <w:rPr>
          <w:rFonts w:ascii="Calibri" w:hAnsi="Calibri" w:cs="Calibri"/>
        </w:rPr>
      </w:pPr>
      <w:r>
        <w:rPr>
          <w:rFonts w:ascii="Calibri" w:hAnsi="Calibri" w:cs="Calibri"/>
        </w:rPr>
        <w:t>&gt;FTL_0215</w:t>
      </w:r>
    </w:p>
    <w:p w14:paraId="3B1B387E" w14:textId="77777777" w:rsidR="00790A4B" w:rsidRDefault="00790A4B" w:rsidP="00790A4B">
      <w:pPr>
        <w:rPr>
          <w:rFonts w:ascii="Calibri" w:hAnsi="Calibri" w:cs="Calibri"/>
        </w:rPr>
      </w:pPr>
      <w:r w:rsidRPr="00D0165F">
        <w:rPr>
          <w:rFonts w:ascii="Calibri" w:hAnsi="Calibri" w:cs="Calibri"/>
        </w:rPr>
        <w:t>ataattacaaaaaaataaaaatatctctagcctaaaaaacattgttgaaaaattttttataaaatatactgattgaaacctttaagattttatttttattatgaatatagttgactac</w:t>
      </w:r>
    </w:p>
    <w:p w14:paraId="1E52FC50" w14:textId="77777777" w:rsidR="00790A4B" w:rsidRDefault="00790A4B" w:rsidP="00790A4B">
      <w:pPr>
        <w:rPr>
          <w:rFonts w:ascii="Calibri" w:hAnsi="Calibri" w:cs="Calibri"/>
        </w:rPr>
      </w:pPr>
      <w:r>
        <w:rPr>
          <w:rFonts w:ascii="Calibri" w:hAnsi="Calibri" w:cs="Calibri"/>
        </w:rPr>
        <w:t>&gt;FTL_0222</w:t>
      </w:r>
    </w:p>
    <w:p w14:paraId="70A647ED" w14:textId="77777777" w:rsidR="00790A4B" w:rsidRDefault="00790A4B" w:rsidP="00790A4B">
      <w:pPr>
        <w:rPr>
          <w:rFonts w:ascii="Calibri" w:hAnsi="Calibri" w:cs="Calibri"/>
        </w:rPr>
      </w:pPr>
      <w:r w:rsidRPr="00A446E0">
        <w:rPr>
          <w:rFonts w:ascii="Calibri" w:hAnsi="Calibri" w:cs="Calibri"/>
        </w:rPr>
        <w:t>aaaaaataaaaatttgtaatttagtcagaccatttaagtagaattttgagtaatcataatgtagatttaaattacacagaatattaaattttttaatccaatgtcagctcaagtctca</w:t>
      </w:r>
    </w:p>
    <w:p w14:paraId="36223826" w14:textId="4C30FA00" w:rsidR="00790A4B" w:rsidRDefault="00790A4B" w:rsidP="00790A4B">
      <w:pPr>
        <w:rPr>
          <w:rFonts w:ascii="Calibri" w:hAnsi="Calibri" w:cs="Calibri"/>
        </w:rPr>
      </w:pPr>
      <w:r>
        <w:rPr>
          <w:rFonts w:ascii="Calibri" w:hAnsi="Calibri" w:cs="Calibri"/>
        </w:rPr>
        <w:t>&gt;FTL</w:t>
      </w:r>
      <w:r w:rsidR="003574F8">
        <w:rPr>
          <w:rFonts w:ascii="Calibri" w:hAnsi="Calibri" w:cs="Calibri"/>
        </w:rPr>
        <w:t>_</w:t>
      </w:r>
      <w:r>
        <w:rPr>
          <w:rFonts w:ascii="Calibri" w:hAnsi="Calibri" w:cs="Calibri"/>
        </w:rPr>
        <w:t>0881</w:t>
      </w:r>
    </w:p>
    <w:p w14:paraId="59D0D6C1" w14:textId="77777777" w:rsidR="00790A4B" w:rsidRDefault="00790A4B" w:rsidP="00790A4B">
      <w:pPr>
        <w:rPr>
          <w:rFonts w:ascii="Calibri" w:hAnsi="Calibri" w:cs="Calibri"/>
        </w:rPr>
      </w:pPr>
      <w:r w:rsidRPr="00A446E0">
        <w:rPr>
          <w:rFonts w:ascii="Calibri" w:hAnsi="Calibri" w:cs="Calibri"/>
        </w:rPr>
        <w:t>aaaatttttactggataaaaaagtttcatgcagatgtttttatttactatttagattttaacaaacataaaacaaataatagtaaattaaggagaaaaaaatgaaaaagataattaca</w:t>
      </w:r>
    </w:p>
    <w:p w14:paraId="3BCB98DC" w14:textId="77777777" w:rsidR="00790A4B" w:rsidRDefault="00790A4B" w:rsidP="00790A4B">
      <w:r>
        <w:t>&gt;FTL_1093</w:t>
      </w:r>
    </w:p>
    <w:p w14:paraId="0CB3F53C" w14:textId="77777777" w:rsidR="00790A4B" w:rsidRDefault="00790A4B" w:rsidP="00790A4B">
      <w:r w:rsidRPr="00A446E0">
        <w:t>cctttcaatttagactagatattgtagattagaatatactttttctaaagtttatatcataattattaacaattatttaacaaattaataaggtaagtagatgctaaaaactaagagc</w:t>
      </w:r>
    </w:p>
    <w:p w14:paraId="6ED3B2F2" w14:textId="77777777" w:rsidR="00790A4B" w:rsidRDefault="00790A4B" w:rsidP="00790A4B">
      <w:r>
        <w:t>&gt;FTL_1685</w:t>
      </w:r>
    </w:p>
    <w:p w14:paraId="4A84D7F0" w14:textId="77777777" w:rsidR="00790A4B" w:rsidRDefault="00790A4B" w:rsidP="00790A4B">
      <w:r w:rsidRPr="00A446E0">
        <w:t>ctagttaaatataaagatgcatttaaaaaatatttccaaaaataaaatttagattataatctctccaacccttattcattattaaatttaggattagtatatgtctaatgatcctttt</w:t>
      </w:r>
    </w:p>
    <w:p w14:paraId="655CECEC" w14:textId="77777777" w:rsidR="00790A4B" w:rsidRDefault="00790A4B" w:rsidP="00790A4B">
      <w:r>
        <w:t>&gt;FTL_1090</w:t>
      </w:r>
    </w:p>
    <w:p w14:paraId="38FA18AA" w14:textId="77777777" w:rsidR="00790A4B" w:rsidRDefault="00790A4B" w:rsidP="00790A4B">
      <w:r w:rsidRPr="00380316">
        <w:t>acatttctgacaaactatagcaaaaatacacagtaaagctatttaaacacctcgccaaaaaacatacaataactaacaaaattcttagctaattaatttaatgaaaaatcttagtcaa</w:t>
      </w:r>
    </w:p>
    <w:p w14:paraId="6D91000E" w14:textId="77777777" w:rsidR="00790A4B" w:rsidRDefault="00790A4B" w:rsidP="00790A4B">
      <w:r>
        <w:t>&gt;FTL_0603</w:t>
      </w:r>
    </w:p>
    <w:p w14:paraId="6EBC122B" w14:textId="77777777" w:rsidR="00790A4B" w:rsidRDefault="00790A4B" w:rsidP="00790A4B">
      <w:r w:rsidRPr="00380316">
        <w:t>agggctatgacacaccctccatataaaaatagttatttcattgatgagcatggaaataaagtatttgttgctcttgaacttgaaaagataagttagaaaaatgagccttaaaaaaaat</w:t>
      </w:r>
    </w:p>
    <w:p w14:paraId="4011E9D7" w14:textId="77777777" w:rsidR="00790A4B" w:rsidRDefault="00790A4B" w:rsidP="00790A4B">
      <w:r>
        <w:t>&gt;FTL_0714</w:t>
      </w:r>
    </w:p>
    <w:p w14:paraId="0A44BE71" w14:textId="77777777" w:rsidR="00790A4B" w:rsidRDefault="00790A4B" w:rsidP="00790A4B">
      <w:r w:rsidRPr="003F5046">
        <w:t>caaactccatctttgattataaatacgaagattttgaatttgaaaactataaccatcaccctgccatcaaagcaaaaatatctgtataaggatgcccaaaatgagccagctatctctt</w:t>
      </w:r>
    </w:p>
    <w:p w14:paraId="0A4AA6A8" w14:textId="77777777" w:rsidR="00790A4B" w:rsidRDefault="00790A4B" w:rsidP="00790A4B">
      <w:r>
        <w:t>&gt;FTL_0287</w:t>
      </w:r>
    </w:p>
    <w:p w14:paraId="6CE837F2" w14:textId="77777777" w:rsidR="00790A4B" w:rsidRDefault="00790A4B" w:rsidP="00790A4B">
      <w:r w:rsidRPr="003F5046">
        <w:t>ctaaagtaatcatataacctcttaaattctaaaaacaacttaatagttctaatataaacatatacaattgtaaatataaagttttaaaatagttgttttcatgagttatctaaagcgt</w:t>
      </w:r>
    </w:p>
    <w:p w14:paraId="23B7329B" w14:textId="77777777" w:rsidR="00790A4B" w:rsidRDefault="00790A4B" w:rsidP="00790A4B">
      <w:r>
        <w:t>&gt;FTL_1917</w:t>
      </w:r>
    </w:p>
    <w:p w14:paraId="461D292B" w14:textId="77777777" w:rsidR="00790A4B" w:rsidRDefault="00790A4B" w:rsidP="00790A4B">
      <w:r w:rsidRPr="003F5046">
        <w:t>taacttttttctaaatacaagttattaagataataaaaacccttgcaatttataaaaaaaagcagataatacgctcgccttagttctaataagaggttatatgaaacctttaaaaata</w:t>
      </w:r>
    </w:p>
    <w:p w14:paraId="67C12DB0" w14:textId="77777777" w:rsidR="00790A4B" w:rsidRDefault="00790A4B" w:rsidP="00790A4B">
      <w:r>
        <w:lastRenderedPageBreak/>
        <w:t>&gt;FTL_0097</w:t>
      </w:r>
    </w:p>
    <w:p w14:paraId="79029552" w14:textId="77777777" w:rsidR="00790A4B" w:rsidRDefault="00790A4B" w:rsidP="00790A4B">
      <w:r w:rsidRPr="003F5046">
        <w:t>aaaacatcttagaaaatcttcttaagcggctgtagcaaatttttgtacatttatactagtttgttaaaataaaattacaaactccttaagaggatttagtatgtcacttataaacatg</w:t>
      </w:r>
    </w:p>
    <w:p w14:paraId="73276991" w14:textId="77777777" w:rsidR="00790A4B" w:rsidRDefault="00790A4B" w:rsidP="00790A4B">
      <w:r>
        <w:t>&gt;FTL_0119</w:t>
      </w:r>
    </w:p>
    <w:p w14:paraId="4A09C667" w14:textId="77777777" w:rsidR="00790A4B" w:rsidRDefault="00790A4B" w:rsidP="00790A4B">
      <w:r w:rsidRPr="003F5046">
        <w:t>aaattttcatattggtattatatgcaaatttataaatcaaaacacctttagctttattaaaaagattgttttaaataactctatataaaggatattataaatgaaagactttaaagag</w:t>
      </w:r>
    </w:p>
    <w:p w14:paraId="740D3874" w14:textId="77777777" w:rsidR="00790A4B" w:rsidRDefault="00790A4B" w:rsidP="00790A4B">
      <w:r>
        <w:t xml:space="preserve">&gt;FTL_0587 </w:t>
      </w:r>
      <w:r w:rsidRPr="003F5046">
        <w:rPr>
          <w:highlight w:val="yellow"/>
        </w:rPr>
        <w:t>may have known TSS</w:t>
      </w:r>
    </w:p>
    <w:p w14:paraId="3A3BAE94" w14:textId="77777777" w:rsidR="00790A4B" w:rsidRDefault="00790A4B" w:rsidP="00790A4B">
      <w:r w:rsidRPr="003F5046">
        <w:t>tgtatattgatacattaaataaacttaattggattatttttatgacttctacaccaatgtaatttataattgtagctattctaagaatattattaatgttatgaagttttatcataat</w:t>
      </w:r>
    </w:p>
    <w:p w14:paraId="1EA54819" w14:textId="77777777" w:rsidR="00790A4B" w:rsidRDefault="00790A4B" w:rsidP="00790A4B">
      <w:r>
        <w:t>&gt;FTL_1480</w:t>
      </w:r>
    </w:p>
    <w:p w14:paraId="45CBA2E0" w14:textId="77777777" w:rsidR="00790A4B" w:rsidRDefault="00790A4B" w:rsidP="00790A4B">
      <w:r w:rsidRPr="003F5046">
        <w:t>cattaaatttaaaagctagtaacgttatctactgacttttgctaataaaaaatataaaattgctagcagcgttattattataaatacatagtggcataccttgattcttgaaaaatat</w:t>
      </w:r>
    </w:p>
    <w:p w14:paraId="30344344" w14:textId="77777777" w:rsidR="00790A4B" w:rsidRDefault="00790A4B" w:rsidP="00790A4B">
      <w:r>
        <w:t>&gt;FTL_0117</w:t>
      </w:r>
    </w:p>
    <w:p w14:paraId="60056403" w14:textId="77777777" w:rsidR="00790A4B" w:rsidRDefault="00790A4B" w:rsidP="00790A4B">
      <w:r w:rsidRPr="003F5046">
        <w:t>gcagatacagatgctatcaaagaagaaatagtaataaaacagcgaaccaataataaaaaaaaccagaatgaccccgtagaaaaaatttcaaataaaatagatgaagactattttgaag</w:t>
      </w:r>
    </w:p>
    <w:p w14:paraId="49DABEE6" w14:textId="77777777" w:rsidR="00790A4B" w:rsidRDefault="00790A4B" w:rsidP="00790A4B">
      <w:r>
        <w:t>&gt;FTL_0499</w:t>
      </w:r>
    </w:p>
    <w:p w14:paraId="67DA6866" w14:textId="77777777" w:rsidR="00790A4B" w:rsidRDefault="00790A4B" w:rsidP="00790A4B">
      <w:r w:rsidRPr="003F5046">
        <w:t>ataacataaaacaaagaggatttatggctttaatttaatatagcacttaggctttttgactagaaaaaagtctaagtgcgccccaaataggagatgaaaaatgatcattcaaaatact</w:t>
      </w:r>
    </w:p>
    <w:p w14:paraId="40E41202" w14:textId="77777777" w:rsidR="00790A4B" w:rsidRDefault="00790A4B" w:rsidP="00790A4B">
      <w:r>
        <w:t>&gt;FTL_0649</w:t>
      </w:r>
    </w:p>
    <w:p w14:paraId="0893A15C" w14:textId="77777777" w:rsidR="00790A4B" w:rsidRDefault="00790A4B" w:rsidP="00790A4B">
      <w:r w:rsidRPr="00076D3C">
        <w:t>aaatacttttattatcaacaataaatcaacgaataaagctaaatttatctaacgatttatactataatcttaactattatcttcataactaaaaaatattatgatccaagcgaaatct</w:t>
      </w:r>
    </w:p>
    <w:p w14:paraId="22A1F69A" w14:textId="77777777" w:rsidR="00790A4B" w:rsidRDefault="00790A4B" w:rsidP="00790A4B">
      <w:r>
        <w:t>&gt;FTL_0720</w:t>
      </w:r>
    </w:p>
    <w:p w14:paraId="3A7E43EB" w14:textId="77777777" w:rsidR="00790A4B" w:rsidRDefault="00790A4B" w:rsidP="00790A4B">
      <w:r w:rsidRPr="00076D3C">
        <w:t>ctaagtcaaatttctttagaaaaactaatagcagattttgatttgccacaagttaagtatagggatgcactacaaataattaagcttattgagaaaataaatgcagcagctatatgat</w:t>
      </w:r>
    </w:p>
    <w:p w14:paraId="19005D46" w14:textId="77777777" w:rsidR="00790A4B" w:rsidRDefault="00790A4B" w:rsidP="00790A4B">
      <w:r>
        <w:t>&gt;FTL_0697</w:t>
      </w:r>
    </w:p>
    <w:p w14:paraId="3E07042C" w14:textId="77777777" w:rsidR="00790A4B" w:rsidRDefault="00790A4B" w:rsidP="00790A4B">
      <w:r w:rsidRPr="00076D3C">
        <w:t>aatatgattcaattaaatattgctaatacttgactagcagttggtattaaaactgtttttctagtaaaattaatttagggtaattgtatgtaagaaataaatggaaataaatattgat</w:t>
      </w:r>
    </w:p>
    <w:p w14:paraId="2E37D93D" w14:textId="77777777" w:rsidR="00790A4B" w:rsidRDefault="00790A4B" w:rsidP="00790A4B">
      <w:r>
        <w:t>&gt;FTL_1727</w:t>
      </w:r>
    </w:p>
    <w:p w14:paraId="2F95B70D" w14:textId="77777777" w:rsidR="00790A4B" w:rsidRDefault="00790A4B" w:rsidP="00790A4B">
      <w:r w:rsidRPr="00A66781">
        <w:t>tgcaagtttatggtcaaagtaattcatatttaaatttgttttaaaacagctaattagttggtaaagtataatatatcataagcaaatttcaaaaactaaaatgtttaatcaaggttgg</w:t>
      </w:r>
    </w:p>
    <w:p w14:paraId="1D9C48EA" w14:textId="77777777" w:rsidR="00790A4B" w:rsidRDefault="00790A4B" w:rsidP="00790A4B">
      <w:r>
        <w:t>&gt;FTL_1216</w:t>
      </w:r>
    </w:p>
    <w:p w14:paraId="0FA5EEA9" w14:textId="77777777" w:rsidR="00790A4B" w:rsidRDefault="00790A4B" w:rsidP="00790A4B">
      <w:r w:rsidRPr="00D95490">
        <w:t>atatagactttatctttatgttcatctaaaattatcgccactgcggcattaatttgtgccatttttgtaaaaaagtaaattagtactaagaaaatataatatgtatcaaaatcataaa</w:t>
      </w:r>
    </w:p>
    <w:p w14:paraId="6BC17EF7" w14:textId="77777777" w:rsidR="00790A4B" w:rsidRDefault="00790A4B" w:rsidP="00790A4B">
      <w:r>
        <w:lastRenderedPageBreak/>
        <w:t>&gt;FTL_1869</w:t>
      </w:r>
    </w:p>
    <w:p w14:paraId="7930C50F" w14:textId="77777777" w:rsidR="00790A4B" w:rsidRDefault="00790A4B" w:rsidP="00790A4B">
      <w:r w:rsidRPr="00D95490">
        <w:t>agtgtattaaaacttataaaaccagcttatttagtttatttttaattatatagctgtcgatgttataataacccttattcaaagaattctatcaaatataatgtacaaaaagattata</w:t>
      </w:r>
    </w:p>
    <w:p w14:paraId="5F04D00D" w14:textId="77777777" w:rsidR="00790A4B" w:rsidRDefault="00790A4B" w:rsidP="00790A4B">
      <w:r>
        <w:t xml:space="preserve">&gt;FTL_0126 </w:t>
      </w:r>
      <w:r w:rsidRPr="00265117">
        <w:rPr>
          <w:highlight w:val="yellow"/>
        </w:rPr>
        <w:t>known TSS</w:t>
      </w:r>
    </w:p>
    <w:p w14:paraId="56AE6973" w14:textId="77777777" w:rsidR="00790A4B" w:rsidRDefault="00790A4B" w:rsidP="00790A4B">
      <w:r w:rsidRPr="00265117">
        <w:t>tttttataactttatcgtcagaccaattagctgtaaacatatagtcaatagataagtgcttatgtaaaatgactttagttatgttctaattaagtagacaatgatagcagtaaaagat</w:t>
      </w:r>
    </w:p>
    <w:p w14:paraId="7C103BBD" w14:textId="77777777" w:rsidR="00790A4B" w:rsidRDefault="00790A4B" w:rsidP="00790A4B">
      <w:r>
        <w:t>&gt;FTL_0120</w:t>
      </w:r>
    </w:p>
    <w:p w14:paraId="15D0AF22" w14:textId="77777777" w:rsidR="00790A4B" w:rsidRDefault="00790A4B" w:rsidP="00790A4B">
      <w:r w:rsidRPr="00721851">
        <w:t>aataaatagtaaagcaatgtgtatgtttgctccgggtggtatagttgattttattagtagtggacaaataaatgtaaaaacatcttagaaggtcattatcatggatgaaaaaagaaaa</w:t>
      </w:r>
    </w:p>
    <w:p w14:paraId="01DB6D5E" w14:textId="20BE3978" w:rsidR="00790A4B" w:rsidRDefault="00790A4B" w:rsidP="00790A4B">
      <w:r>
        <w:t>&gt;FTL_0122</w:t>
      </w:r>
    </w:p>
    <w:p w14:paraId="316DA364" w14:textId="77777777" w:rsidR="00CD568D" w:rsidRDefault="00CD568D" w:rsidP="00CD568D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g</w:t>
      </w:r>
      <w:r w:rsidRPr="00312DB2">
        <w:rPr>
          <w:rFonts w:ascii="Courier New" w:hAnsi="Courier New" w:cs="Courier New"/>
          <w:sz w:val="24"/>
          <w:szCs w:val="24"/>
        </w:rPr>
        <w:t>cagatgtaaaccttaatgctgaagggttagatgtaaatattaaaggaagtgtaacagcaagtataaaaggttctacagcaacaatggttggataataatatgaataataatattgat</w:t>
      </w:r>
    </w:p>
    <w:p w14:paraId="359CC41E" w14:textId="77777777" w:rsidR="00790A4B" w:rsidRDefault="00790A4B" w:rsidP="00790A4B">
      <w:r>
        <w:t>&gt;FTL_1219 -</w:t>
      </w:r>
      <w:r w:rsidRPr="00C45A12">
        <w:rPr>
          <w:highlight w:val="yellow"/>
        </w:rPr>
        <w:t>35 annotated?</w:t>
      </w:r>
    </w:p>
    <w:p w14:paraId="5A1C9414" w14:textId="77777777" w:rsidR="00790A4B" w:rsidRDefault="00790A4B" w:rsidP="00790A4B">
      <w:r w:rsidRPr="00C45A12">
        <w:t>taataaataaaataaaaatattttgctataaaatttatttcaaaatgaaattgattaatgcatacttactgataagtaaaaaatagttaaataaaatattatgcaaattacagaaaac</w:t>
      </w:r>
    </w:p>
    <w:p w14:paraId="1569B3A9" w14:textId="77777777" w:rsidR="00790A4B" w:rsidRDefault="00790A4B" w:rsidP="00790A4B">
      <w:r>
        <w:t>&gt;FTL_0737</w:t>
      </w:r>
    </w:p>
    <w:p w14:paraId="131E1F8E" w14:textId="77777777" w:rsidR="00790A4B" w:rsidRDefault="00790A4B" w:rsidP="00790A4B">
      <w:r w:rsidRPr="00683404">
        <w:t>tgtacaacttgggtgtctatagataaaaatactaagattattaaaaatataactttccgcggtaattactgcgcaactagtaactaaataggaactctaaatgaacatcaaacaaact</w:t>
      </w:r>
    </w:p>
    <w:p w14:paraId="05AD572B" w14:textId="77777777" w:rsidR="00790A4B" w:rsidRDefault="00790A4B" w:rsidP="00790A4B">
      <w:r>
        <w:t>&gt;FTL_1459</w:t>
      </w:r>
    </w:p>
    <w:p w14:paraId="65F5B228" w14:textId="77777777" w:rsidR="00790A4B" w:rsidRDefault="00790A4B" w:rsidP="00790A4B">
      <w:r w:rsidRPr="00F46188">
        <w:t>tataaatataatactctgaagatacattatatagagtttataagaaatttaaattaagatagagctattaattataagaattatatttcaactcatcaaaatgagacatttatacttc</w:t>
      </w:r>
    </w:p>
    <w:p w14:paraId="1DC0A8D0" w14:textId="77777777" w:rsidR="00790A4B" w:rsidRDefault="00790A4B" w:rsidP="00790A4B">
      <w:r>
        <w:t>&gt;FTL_1376</w:t>
      </w:r>
    </w:p>
    <w:p w14:paraId="0318E5D8" w14:textId="77777777" w:rsidR="00790A4B" w:rsidRDefault="00790A4B" w:rsidP="00790A4B">
      <w:r w:rsidRPr="007815D6">
        <w:t>aaaactaatgatttttataatgtatatcaacttaacttatataaagatggatttatagctgatttatattgagagtaaagttttttttgttctattatagatgtatgttctgcgaata</w:t>
      </w:r>
    </w:p>
    <w:p w14:paraId="6D363E5F" w14:textId="77777777" w:rsidR="00790A4B" w:rsidRDefault="00790A4B" w:rsidP="00790A4B">
      <w:r>
        <w:t>&gt;FTL_1790</w:t>
      </w:r>
    </w:p>
    <w:p w14:paraId="5503B77A" w14:textId="77777777" w:rsidR="00790A4B" w:rsidRDefault="00790A4B" w:rsidP="00790A4B">
      <w:r w:rsidRPr="00425201">
        <w:t>agaaatttctaattttattttttttgctctattctttatttactttcttagttatttcaactagcattttatctatataaaaaatccatatagataagaaatgactagttctccatca</w:t>
      </w:r>
    </w:p>
    <w:p w14:paraId="0AA2A28F" w14:textId="77777777" w:rsidR="00790A4B" w:rsidRDefault="00790A4B" w:rsidP="00790A4B">
      <w:r>
        <w:t>&gt;FTL_1115</w:t>
      </w:r>
    </w:p>
    <w:p w14:paraId="1C42F642" w14:textId="77777777" w:rsidR="00790A4B" w:rsidRDefault="00790A4B" w:rsidP="00790A4B">
      <w:r w:rsidRPr="007B674B">
        <w:t>aaatataataaaaactattatataactgagatcctttgataactacaatcaaatactataaaatctactagttagattctttaccaataaaggttgtgctatgacttttcaatacact</w:t>
      </w:r>
    </w:p>
    <w:p w14:paraId="4FEDFF31" w14:textId="77777777" w:rsidR="00790A4B" w:rsidRDefault="00790A4B" w:rsidP="00790A4B">
      <w:r>
        <w:t>&gt;FTL_0701</w:t>
      </w:r>
    </w:p>
    <w:p w14:paraId="7863E3FF" w14:textId="77777777" w:rsidR="00790A4B" w:rsidRDefault="00790A4B" w:rsidP="00790A4B">
      <w:r w:rsidRPr="007B674B">
        <w:t>tttagttcaaaaacttattctatattaagatttaatagcttttttttgaagtattaatcatttagtatgtttgttatcatctaataatttcttggtaaaaatgtacaggaaaattact</w:t>
      </w:r>
    </w:p>
    <w:p w14:paraId="2B2EAEBD" w14:textId="77777777" w:rsidR="00790A4B" w:rsidRDefault="00790A4B" w:rsidP="00790A4B">
      <w:r>
        <w:lastRenderedPageBreak/>
        <w:t>&gt;FTL_0790</w:t>
      </w:r>
    </w:p>
    <w:p w14:paraId="38F2614D" w14:textId="77777777" w:rsidR="00790A4B" w:rsidRDefault="00790A4B" w:rsidP="00790A4B">
      <w:r w:rsidRPr="009610EB">
        <w:t>cttactatgtaagctataaatttattaaatacaaaaaatattttcgacactaaattagatagctgctacaatctataattatttctcttatgatttttttatgaaaaaatgtggctac</w:t>
      </w:r>
    </w:p>
    <w:p w14:paraId="458B9C3E" w14:textId="77777777" w:rsidR="00790A4B" w:rsidRDefault="00790A4B" w:rsidP="00790A4B">
      <w:r>
        <w:t>&gt;FTL_1775</w:t>
      </w:r>
    </w:p>
    <w:p w14:paraId="17F5C520" w14:textId="77777777" w:rsidR="00790A4B" w:rsidRDefault="00790A4B" w:rsidP="00790A4B">
      <w:r w:rsidRPr="009610EB">
        <w:t>ttaaaaatacaatacctactagctttattcataactatggggctagttgcggtatatacttttgttgtaagtaaatttttaatcttcaaggcgtaaaataatgtttgaaatcaacaaa</w:t>
      </w:r>
    </w:p>
    <w:p w14:paraId="4A9824DB" w14:textId="77777777" w:rsidR="00790A4B" w:rsidRDefault="00790A4B" w:rsidP="00790A4B">
      <w:r>
        <w:t>&gt;FTL_0125</w:t>
      </w:r>
    </w:p>
    <w:p w14:paraId="49CAC34B" w14:textId="77777777" w:rsidR="00790A4B" w:rsidRDefault="00790A4B" w:rsidP="00790A4B">
      <w:r w:rsidRPr="009610EB">
        <w:t>ttctcactaactcaagtaaatgaagattgtgagaattcttttttgataaatgataaaaaaggtatttttctaagatataaatcaaaaggaaattaaaagtatgaattttattaaaaat</w:t>
      </w:r>
    </w:p>
    <w:p w14:paraId="02B2F701" w14:textId="77777777" w:rsidR="00790A4B" w:rsidRDefault="00790A4B" w:rsidP="00790A4B">
      <w:r>
        <w:t>&gt;FTL_0124</w:t>
      </w:r>
    </w:p>
    <w:p w14:paraId="26BAA447" w14:textId="77777777" w:rsidR="00790A4B" w:rsidRDefault="00790A4B" w:rsidP="00790A4B">
      <w:r w:rsidRPr="00C058F1">
        <w:t>acctggataatcaagcacaaaggtaaaaaatatcctttaagcttcaaaatagaatcaaaattcttacaagtattaggatggcaaaaacaaggagaagtcaatgtacaataaattattg</w:t>
      </w:r>
    </w:p>
    <w:p w14:paraId="613CF323" w14:textId="77777777" w:rsidR="00790A4B" w:rsidRDefault="00790A4B" w:rsidP="00790A4B">
      <w:r>
        <w:t>&gt;FTL_1246</w:t>
      </w:r>
    </w:p>
    <w:p w14:paraId="7A487129" w14:textId="77777777" w:rsidR="00790A4B" w:rsidRDefault="00790A4B" w:rsidP="00790A4B">
      <w:r w:rsidRPr="00C058F1">
        <w:t>ctgaagaaatagctgcaacaatagctttcttattatcaaacgaagcatcttttatcataggacaagtcatttgtgttgacggtggtggaagtttataacaatgtactatatttatgta</w:t>
      </w:r>
    </w:p>
    <w:p w14:paraId="482A1DDE" w14:textId="77777777" w:rsidR="00790A4B" w:rsidRDefault="00790A4B" w:rsidP="00790A4B">
      <w:r>
        <w:t>&gt;FTL_0387</w:t>
      </w:r>
    </w:p>
    <w:p w14:paraId="12C89DC0" w14:textId="77777777" w:rsidR="00790A4B" w:rsidRDefault="00790A4B" w:rsidP="00790A4B">
      <w:r w:rsidRPr="00883F5E">
        <w:t>taaaatatcaataaattaaatattctttccataataaaaatatattataatcgcttgtagtctatttgactaatatcaaaaacatagaaggatttattagatgcaattatcaagaaga</w:t>
      </w:r>
    </w:p>
    <w:p w14:paraId="355888E5" w14:textId="77777777" w:rsidR="00790A4B" w:rsidRDefault="00790A4B" w:rsidP="00790A4B">
      <w:r>
        <w:t>&gt;FTL_0223</w:t>
      </w:r>
    </w:p>
    <w:p w14:paraId="2088913C" w14:textId="77777777" w:rsidR="00790A4B" w:rsidRDefault="00790A4B" w:rsidP="00790A4B">
      <w:r w:rsidRPr="00883F5E">
        <w:t>tttatataattaaacattctactcatacatgaagtataagctgtaaaattttaccacagttaatttataaattacaaaaggtattttatatttgttttaaatgctaaaatacatcaaa</w:t>
      </w:r>
    </w:p>
    <w:p w14:paraId="32386EAF" w14:textId="77777777" w:rsidR="00790A4B" w:rsidRDefault="00790A4B" w:rsidP="00790A4B">
      <w:r>
        <w:t>&gt;FTL_1486</w:t>
      </w:r>
    </w:p>
    <w:p w14:paraId="39FAF8C8" w14:textId="77777777" w:rsidR="00790A4B" w:rsidRDefault="00790A4B" w:rsidP="00790A4B">
      <w:r w:rsidRPr="00883F5E">
        <w:t>aaatattttttatctaaaaataattctactcttattgtattttaaatagaataaatcaactatattttttataattaccgcaaaaaatattttctaaagcatgataaaacaacaatat</w:t>
      </w:r>
    </w:p>
    <w:p w14:paraId="6C26D5E3" w14:textId="77777777" w:rsidR="00790A4B" w:rsidRDefault="00790A4B" w:rsidP="00790A4B">
      <w:r>
        <w:t>&gt;FTL_0207</w:t>
      </w:r>
    </w:p>
    <w:p w14:paraId="28E85F60" w14:textId="77777777" w:rsidR="00790A4B" w:rsidRDefault="00790A4B" w:rsidP="00790A4B">
      <w:r w:rsidRPr="00883F5E">
        <w:t>taataattatcatgagctgctaaatttaattaaaagtacaactaaagttactaaaacaaaatctagtaagttagttaaaggtttatacgagtaggtgattatgaaaaaaattttatta</w:t>
      </w:r>
    </w:p>
    <w:p w14:paraId="759FADBA" w14:textId="77777777" w:rsidR="00790A4B" w:rsidRDefault="00790A4B" w:rsidP="00790A4B">
      <w:r>
        <w:t>&gt;FTL_1460</w:t>
      </w:r>
    </w:p>
    <w:p w14:paraId="09D8C032" w14:textId="77777777" w:rsidR="00790A4B" w:rsidRDefault="00790A4B" w:rsidP="00790A4B">
      <w:r w:rsidRPr="00883F5E">
        <w:t>tatcaaagtttgctcaaagcaaggaagattagctgctatagacaaagccgtagaaatattctattctcaactaaatgatgcagagagtatatattaaaaaatgactataaaaatcttt</w:t>
      </w:r>
    </w:p>
    <w:p w14:paraId="5B51E8F2" w14:textId="77777777" w:rsidR="00790A4B" w:rsidRDefault="00790A4B" w:rsidP="00790A4B">
      <w:r>
        <w:t>&gt;FTL_1482</w:t>
      </w:r>
    </w:p>
    <w:p w14:paraId="70628140" w14:textId="77777777" w:rsidR="00790A4B" w:rsidRDefault="00790A4B" w:rsidP="00790A4B">
      <w:r w:rsidRPr="00883F5E">
        <w:t>ttacacttaccaccaatacttggtgctgcagggccaactgttatagcgctaatattgttaatatatttatttataaaatcaaaagaaacataaaaataacatgagtatcgaaaaatat</w:t>
      </w:r>
    </w:p>
    <w:p w14:paraId="0E055F53" w14:textId="77777777" w:rsidR="00790A4B" w:rsidRDefault="00790A4B" w:rsidP="00790A4B">
      <w:r>
        <w:lastRenderedPageBreak/>
        <w:t>&gt;FTL_0639</w:t>
      </w:r>
    </w:p>
    <w:p w14:paraId="7F26BC5B" w14:textId="77777777" w:rsidR="00790A4B" w:rsidRDefault="00790A4B" w:rsidP="00790A4B">
      <w:r w:rsidRPr="00883F5E">
        <w:t>agatgtcgatgaatatttagaagactttatcataaaaatagataactaagttaatatttctagtatataattcgcttactctatactattgggcataataatgtctgatttaattgcg</w:t>
      </w:r>
    </w:p>
    <w:p w14:paraId="0C14DAA9" w14:textId="77777777" w:rsidR="00790A4B" w:rsidRDefault="00790A4B" w:rsidP="00790A4B">
      <w:r>
        <w:t>&gt;FTL_1213</w:t>
      </w:r>
    </w:p>
    <w:p w14:paraId="17153294" w14:textId="77777777" w:rsidR="00790A4B" w:rsidRDefault="00790A4B" w:rsidP="00790A4B">
      <w:r w:rsidRPr="00883F5E">
        <w:t>caataaaatataaagttaatttatgctatgaaagtattttattttatattttatttttggataatgttcttttcataaaaaaatattaagaaaataaataatgagaaaaattaaaact</w:t>
      </w:r>
    </w:p>
    <w:p w14:paraId="23421F8D" w14:textId="77777777" w:rsidR="00790A4B" w:rsidRDefault="00790A4B" w:rsidP="00790A4B">
      <w:r>
        <w:t>&gt;FTL_1249</w:t>
      </w:r>
    </w:p>
    <w:p w14:paraId="3AC11826" w14:textId="77777777" w:rsidR="00790A4B" w:rsidRDefault="00790A4B" w:rsidP="00790A4B">
      <w:r w:rsidRPr="00B57EF3">
        <w:t>gctatcaatatgggtgctactaagcgtgactttgatgataccatagctatccaccctactagttctgaagagcttgtgactttagtttaaggaatatcctatgatattaactacagca</w:t>
      </w:r>
    </w:p>
    <w:p w14:paraId="1CC83EED" w14:textId="77777777" w:rsidR="00790A4B" w:rsidRDefault="00790A4B" w:rsidP="00790A4B">
      <w:r>
        <w:t>&gt;FTL_0113</w:t>
      </w:r>
    </w:p>
    <w:p w14:paraId="4922CAC3" w14:textId="77777777" w:rsidR="00790A4B" w:rsidRDefault="00790A4B" w:rsidP="00790A4B">
      <w:r w:rsidRPr="00B57EF3">
        <w:t>cacattcaatttgaaggaatgaatactacaatgactatagatactaggcttgaaccagaattattcggtacaaataataactaaaaaaaggagaatgattatgagtgagatgataaca</w:t>
      </w:r>
    </w:p>
    <w:p w14:paraId="56C96B50" w14:textId="77777777" w:rsidR="00790A4B" w:rsidRDefault="00790A4B" w:rsidP="00790A4B">
      <w:r>
        <w:t>&gt;FTL_0410</w:t>
      </w:r>
    </w:p>
    <w:p w14:paraId="0826B90D" w14:textId="77777777" w:rsidR="00790A4B" w:rsidRDefault="00790A4B" w:rsidP="00790A4B">
      <w:r w:rsidRPr="00B57EF3">
        <w:t>aaagtttagttggcttaataaactctcaagacaatagttacaaatagtatcatcagctgattgtttacataataaacaattttgattagagagtattttgatgatttttgttataatc</w:t>
      </w:r>
    </w:p>
    <w:p w14:paraId="5095EB28" w14:textId="77777777" w:rsidR="00790A4B" w:rsidRDefault="00790A4B" w:rsidP="00790A4B">
      <w:r>
        <w:t>&gt;FTL_0265 FTL_1317 FTL_1892</w:t>
      </w:r>
    </w:p>
    <w:p w14:paraId="226B49A8" w14:textId="77777777" w:rsidR="00790A4B" w:rsidRDefault="00790A4B" w:rsidP="00790A4B">
      <w:r w:rsidRPr="00B57EF3">
        <w:t>ttttcaattcaatttatactttcttatgctagaacctagatgattttaccacttaaataatatatatttatataagtatttatataaaaatttatataaaatgtatttaaataaagta</w:t>
      </w:r>
    </w:p>
    <w:p w14:paraId="08F569A2" w14:textId="77777777" w:rsidR="00790A4B" w:rsidRDefault="00790A4B" w:rsidP="00790A4B">
      <w:r>
        <w:t>&gt;FTL_0696</w:t>
      </w:r>
    </w:p>
    <w:p w14:paraId="49E216C9" w14:textId="77777777" w:rsidR="00790A4B" w:rsidRDefault="00790A4B" w:rsidP="00790A4B">
      <w:r w:rsidRPr="00052338">
        <w:t>caactactaatagtgtggtttactcaatctttttaataattgttattgatgctatttttgcagtagcattaaatggtgttgcttagggagatgttagactatgagtgaaagtttaatt</w:t>
      </w:r>
    </w:p>
    <w:p w14:paraId="0190F9EF" w14:textId="77777777" w:rsidR="00790A4B" w:rsidRDefault="00790A4B" w:rsidP="00790A4B">
      <w:r>
        <w:t>&gt;FTL_0472</w:t>
      </w:r>
    </w:p>
    <w:p w14:paraId="31D1024B" w14:textId="77777777" w:rsidR="00790A4B" w:rsidRDefault="00790A4B" w:rsidP="00790A4B">
      <w:r w:rsidRPr="00052338">
        <w:t>ataaattttgagcaaacaggtcaattattaaataagtttcgaacttgagttacttttatagtaatatttatagttaaatataagtataaattataatttaatgatttctcatcttaga</w:t>
      </w:r>
    </w:p>
    <w:p w14:paraId="3A51C121" w14:textId="77777777" w:rsidR="00790A4B" w:rsidRDefault="00790A4B" w:rsidP="00790A4B">
      <w:r>
        <w:t>&gt;FTL_1105</w:t>
      </w:r>
    </w:p>
    <w:p w14:paraId="6D6AD1B6" w14:textId="77777777" w:rsidR="00790A4B" w:rsidRDefault="00790A4B" w:rsidP="00790A4B">
      <w:r w:rsidRPr="00052338">
        <w:t>ttataaaccattttgacaaacaaaataaactctaccaatcgcatttgaatataattaagtatataatcataaataagttatcattttatagactgtaaaaatgaaaaaaaaaataatt</w:t>
      </w:r>
    </w:p>
    <w:p w14:paraId="35FC169F" w14:textId="77777777" w:rsidR="00790A4B" w:rsidRDefault="00790A4B" w:rsidP="00790A4B">
      <w:r>
        <w:t>&gt;FTL_0086</w:t>
      </w:r>
    </w:p>
    <w:p w14:paraId="22FCB3FF" w14:textId="77777777" w:rsidR="00790A4B" w:rsidRDefault="00790A4B" w:rsidP="00790A4B">
      <w:r w:rsidRPr="00052338">
        <w:t>attgttttgagatttattgttacaaatcctagctaaaatgattttatctaataattttaatatataataaagctatactatgccagccttaagtggttagatgtttgaattaaactca</w:t>
      </w:r>
    </w:p>
    <w:p w14:paraId="5391F622" w14:textId="77777777" w:rsidR="00790A4B" w:rsidRDefault="00790A4B" w:rsidP="00790A4B">
      <w:r>
        <w:t>&gt;FTL_0676</w:t>
      </w:r>
    </w:p>
    <w:p w14:paraId="219C4E8B" w14:textId="77777777" w:rsidR="00790A4B" w:rsidRDefault="00790A4B" w:rsidP="00790A4B">
      <w:r w:rsidRPr="00700D35">
        <w:t>aaataggaagctataactctagagacctttctcttatgcaaaagctactaaattagtataaaatagttactacaaaataattatttaaaaatattctttaatgactccaaacgaattt</w:t>
      </w:r>
    </w:p>
    <w:p w14:paraId="047DFC52" w14:textId="77777777" w:rsidR="00790A4B" w:rsidRDefault="00790A4B" w:rsidP="00790A4B">
      <w:r>
        <w:lastRenderedPageBreak/>
        <w:t>&gt;FTL_1089</w:t>
      </w:r>
    </w:p>
    <w:p w14:paraId="704596C0" w14:textId="77777777" w:rsidR="00790A4B" w:rsidRDefault="00790A4B" w:rsidP="00790A4B">
      <w:r w:rsidRPr="00700D35">
        <w:t>tcgataagataactttttaaaaaaatcaaaacatggctatataaattactctatctatatgtataataatcaataattatcatttaaaaaaatatttaaaatgcttaagaaaatacta</w:t>
      </w:r>
    </w:p>
    <w:p w14:paraId="38B53019" w14:textId="77777777" w:rsidR="00790A4B" w:rsidRDefault="00790A4B" w:rsidP="00790A4B">
      <w:r>
        <w:t>&gt;FTL_0116</w:t>
      </w:r>
    </w:p>
    <w:p w14:paraId="1A02FBBC" w14:textId="77777777" w:rsidR="00790A4B" w:rsidRDefault="00790A4B" w:rsidP="00790A4B">
      <w:r w:rsidRPr="00700D35">
        <w:t>tgaaatatcaattgaaaataataaaaaaaatcagatatacctaagttattttaatttatgaaaaatccgaatcactatctgataaattaaggaggcacatatgaacgacaaatatgaa</w:t>
      </w:r>
    </w:p>
    <w:p w14:paraId="7F802E2A" w14:textId="77777777" w:rsidR="00790A4B" w:rsidRDefault="00790A4B" w:rsidP="00790A4B">
      <w:r>
        <w:t>&gt;FTL_0290</w:t>
      </w:r>
    </w:p>
    <w:p w14:paraId="7377FD69" w14:textId="77777777" w:rsidR="00790A4B" w:rsidRDefault="00790A4B" w:rsidP="00790A4B">
      <w:r w:rsidRPr="00F600D9">
        <w:t>aaatttcaattataagatatccacgtataaaagtttatggctaatttcactagtttctggtgtaatagttatattatgtgttgttgcttaaaacttaagtatgactaatttagagcat</w:t>
      </w:r>
    </w:p>
    <w:p w14:paraId="5D41A499" w14:textId="77777777" w:rsidR="00790A4B" w:rsidRDefault="00790A4B" w:rsidP="00790A4B">
      <w:r>
        <w:t>&gt;FTL_0958</w:t>
      </w:r>
    </w:p>
    <w:p w14:paraId="3A545A5F" w14:textId="77777777" w:rsidR="00790A4B" w:rsidRDefault="00790A4B" w:rsidP="00790A4B">
      <w:r w:rsidRPr="00F600D9">
        <w:t>gcccgcgataattctagcaacatttttttatctactgactaaagataatatctatgtataatataatcacgtaatgctaattcaatcttaataataactaatgcaaaaaaaaagcttc</w:t>
      </w:r>
    </w:p>
    <w:p w14:paraId="511BD1B7" w14:textId="77777777" w:rsidR="00790A4B" w:rsidRDefault="00790A4B" w:rsidP="00790A4B">
      <w:r>
        <w:t>&gt;FTL_0319</w:t>
      </w:r>
    </w:p>
    <w:p w14:paraId="33494634" w14:textId="77777777" w:rsidR="00790A4B" w:rsidRDefault="00790A4B" w:rsidP="00790A4B">
      <w:r w:rsidRPr="00432F90">
        <w:t>atactcacaatacaaaaaacaaactaaagattaaaacgaaatagacttttttactactaatcactaaaatataatttttagttatttagctaccaaaccaatgttagataagatagag</w:t>
      </w:r>
    </w:p>
    <w:p w14:paraId="1D1701E0" w14:textId="77777777" w:rsidR="00790A4B" w:rsidRDefault="00790A4B" w:rsidP="00790A4B">
      <w:r>
        <w:t>&gt;FTL_1297</w:t>
      </w:r>
    </w:p>
    <w:p w14:paraId="16AF9EB5" w14:textId="77777777" w:rsidR="00790A4B" w:rsidRDefault="00790A4B" w:rsidP="00790A4B">
      <w:r w:rsidRPr="00D40684">
        <w:t>ctaaattagataataattaacttattacgataaattacatgttttaacatctttttaataaggaaaatatatacttatcaaaaaaagtgagatttagaaaatgaaaaaaatactatta</w:t>
      </w:r>
    </w:p>
    <w:p w14:paraId="6A683F4C" w14:textId="77777777" w:rsidR="00790A4B" w:rsidRDefault="00790A4B" w:rsidP="00790A4B">
      <w:r>
        <w:t>&gt;FTL_1293</w:t>
      </w:r>
    </w:p>
    <w:p w14:paraId="3C5133A1" w14:textId="77777777" w:rsidR="00790A4B" w:rsidRDefault="00790A4B" w:rsidP="00790A4B">
      <w:r w:rsidRPr="0064174A">
        <w:t>gtggttacaatttccaatgggcttgggcttctggtcaagttgtataagtatcaaagctaggctataattaattaaacatttataagtactgttttgtggtatgaaaattccagctgag</w:t>
      </w:r>
    </w:p>
    <w:p w14:paraId="12368C58" w14:textId="77777777" w:rsidR="00790A4B" w:rsidRDefault="00790A4B" w:rsidP="00790A4B">
      <w:r>
        <w:t>&gt;FTL_1230</w:t>
      </w:r>
    </w:p>
    <w:p w14:paraId="51B2D22D" w14:textId="77777777" w:rsidR="00790A4B" w:rsidRDefault="00790A4B" w:rsidP="00790A4B">
      <w:r w:rsidRPr="00FE19A9">
        <w:t>aagtggttattggaaagttttaaacagtcagctacttagcttactatcaaagacatcaatttatgatattgtcaacaacaaagacaagagttaaaagaaaatgagtgaaaatttagat</w:t>
      </w:r>
    </w:p>
    <w:p w14:paraId="5435E9C1" w14:textId="77777777" w:rsidR="00790A4B" w:rsidRDefault="00790A4B" w:rsidP="00790A4B">
      <w:r>
        <w:t>&gt;FTL_1076</w:t>
      </w:r>
    </w:p>
    <w:p w14:paraId="0E9BCB05" w14:textId="67A7DCB5" w:rsidR="00790A4B" w:rsidRDefault="00790A4B" w:rsidP="00790A4B">
      <w:r w:rsidRPr="00FE19A9">
        <w:t>atcaatctagatttcataattagattttagacaaaatatttgtctttttcaaagcttatcatatattatttattagatgatgagaattagtttataaactatggcaaattacctagtt</w:t>
      </w:r>
    </w:p>
    <w:p w14:paraId="09C8403C" w14:textId="77777777" w:rsidR="00790A4B" w:rsidRDefault="00790A4B" w:rsidP="00790A4B">
      <w:r>
        <w:t>&gt;FTL_1879</w:t>
      </w:r>
    </w:p>
    <w:p w14:paraId="6254E0DD" w14:textId="77777777" w:rsidR="00790A4B" w:rsidRDefault="00790A4B" w:rsidP="00790A4B">
      <w:r w:rsidRPr="00FE19A9">
        <w:t>acaactattaatcataagtaactgattagtcagttttctgttataattttactctcaagatgtttttcgttgtttgtaaaaaattcttattgaggtttcaatggataatcaacaaaaa</w:t>
      </w:r>
    </w:p>
    <w:p w14:paraId="6D43586C" w14:textId="77777777" w:rsidR="00790A4B" w:rsidRDefault="00790A4B" w:rsidP="00790A4B">
      <w:r>
        <w:t>&gt;FTL_1248</w:t>
      </w:r>
    </w:p>
    <w:p w14:paraId="4BA414C7" w14:textId="5D9CF575" w:rsidR="00790A4B" w:rsidRDefault="00790A4B" w:rsidP="00790A4B">
      <w:r w:rsidRPr="0084386E">
        <w:t>ggtgaagttgatgaaaatgggcaagtaactaaaactctacatatttataaactaaataagtaaaattgtagacataaaataaatatagtaaggaaatataatgagtaataatcatttt</w:t>
      </w:r>
    </w:p>
    <w:p w14:paraId="70BE05B5" w14:textId="77777777" w:rsidR="00790A4B" w:rsidRDefault="00790A4B" w:rsidP="00790A4B">
      <w:r>
        <w:lastRenderedPageBreak/>
        <w:t>&gt;FTL_1543</w:t>
      </w:r>
    </w:p>
    <w:p w14:paraId="44EDF4C7" w14:textId="77777777" w:rsidR="00790A4B" w:rsidRDefault="00790A4B" w:rsidP="00790A4B">
      <w:r w:rsidRPr="0084386E">
        <w:t>aaacgcattttcctaccagtatcaaatcataaatagtaagctttagataagatactatgttatcatatactcactttaatttttataataaaatcattttatgcctgaacttcctgaa</w:t>
      </w:r>
    </w:p>
    <w:p w14:paraId="77D4523A" w14:textId="77777777" w:rsidR="00790A4B" w:rsidRDefault="00790A4B" w:rsidP="00790A4B">
      <w:r>
        <w:t>&gt;FTL_1203</w:t>
      </w:r>
    </w:p>
    <w:p w14:paraId="27637667" w14:textId="77777777" w:rsidR="00790A4B" w:rsidRDefault="00790A4B" w:rsidP="00790A4B">
      <w:r w:rsidRPr="00722C67">
        <w:t>ctaatgtaataacttaatttaaggcaaaattttatataactaccgagaatattatctgtgtgttacaatttagcataatataagcttaacgctattataaatggaaaatttcttactt</w:t>
      </w:r>
    </w:p>
    <w:p w14:paraId="2DC226A9" w14:textId="77777777" w:rsidR="00790A4B" w:rsidRDefault="00790A4B" w:rsidP="00790A4B">
      <w:r>
        <w:t>&gt;FTL_1264</w:t>
      </w:r>
    </w:p>
    <w:p w14:paraId="0C51E1B0" w14:textId="77777777" w:rsidR="00790A4B" w:rsidRDefault="00790A4B" w:rsidP="00790A4B">
      <w:r w:rsidRPr="00722C67">
        <w:t>atttatcgagctgaatcattttttgtagcaattaattatcttagtatttgctgatataatatcttaaatataaaaatttacctgtaattttacctaacaaatgaaacaatctttattt</w:t>
      </w:r>
    </w:p>
    <w:p w14:paraId="3C4BCA92" w14:textId="77777777" w:rsidR="00790A4B" w:rsidRDefault="00790A4B" w:rsidP="00790A4B">
      <w:r>
        <w:t>&gt;FTL_0681</w:t>
      </w:r>
    </w:p>
    <w:p w14:paraId="42A70E44" w14:textId="77777777" w:rsidR="00790A4B" w:rsidRDefault="00790A4B" w:rsidP="00790A4B">
      <w:r w:rsidRPr="00722C67">
        <w:t>ccaaaaataattaattatcaaagctttaagaatttactttttttctatcaaaaaattgcttattattacacatcttaactaacttatatagaatctaaagatgcaaaaatcttcaaaa</w:t>
      </w:r>
    </w:p>
    <w:p w14:paraId="1DDB2EA2" w14:textId="77777777" w:rsidR="00790A4B" w:rsidRDefault="00790A4B" w:rsidP="00790A4B">
      <w:r>
        <w:t>&gt;FTL_1546</w:t>
      </w:r>
    </w:p>
    <w:p w14:paraId="7C98ADDA" w14:textId="77777777" w:rsidR="00790A4B" w:rsidRDefault="00790A4B" w:rsidP="00790A4B">
      <w:r w:rsidRPr="00722C67">
        <w:t>atcatttttaaatcttaacaaaaattaacttatctatagcacctaaaaaaattataatcctttgagttggttagtatgacaaaaattaagggagtcaataatgtcagatattaacata</w:t>
      </w:r>
    </w:p>
    <w:p w14:paraId="08527C75" w14:textId="77777777" w:rsidR="00790A4B" w:rsidRDefault="00790A4B" w:rsidP="00790A4B">
      <w:r>
        <w:t>&gt;FTL_0216</w:t>
      </w:r>
    </w:p>
    <w:p w14:paraId="5F7D5C82" w14:textId="77777777" w:rsidR="00790A4B" w:rsidRDefault="00790A4B" w:rsidP="00790A4B">
      <w:r w:rsidRPr="00722C67">
        <w:t>tataaaaaatttttcaacaatgttttttaggctagagatatttttatttttttgtaattattaatttttatatctaagaatatataatattgagaaaaaaatgataaagacttcagct</w:t>
      </w:r>
    </w:p>
    <w:p w14:paraId="6752D66B" w14:textId="77777777" w:rsidR="00790A4B" w:rsidRDefault="00790A4B" w:rsidP="00790A4B">
      <w:r>
        <w:t>&gt;FTL_0277</w:t>
      </w:r>
    </w:p>
    <w:p w14:paraId="6FF8B5FD" w14:textId="77777777" w:rsidR="00790A4B" w:rsidRDefault="00790A4B" w:rsidP="00790A4B">
      <w:r w:rsidRPr="00722C67">
        <w:t>ttatattagaaccacaatttattgtaccaatagttgctttggcgatattatcagtcgtccctgtattcatcaaaaaatttaataaaaaggcttattaattatgattaaagcagatatt</w:t>
      </w:r>
    </w:p>
    <w:p w14:paraId="336A9310" w14:textId="77777777" w:rsidR="00790A4B" w:rsidRDefault="00790A4B" w:rsidP="00790A4B">
      <w:r>
        <w:t>&gt;FTL_0718</w:t>
      </w:r>
    </w:p>
    <w:p w14:paraId="1A9892E0" w14:textId="77777777" w:rsidR="00790A4B" w:rsidRDefault="00790A4B" w:rsidP="00790A4B">
      <w:r w:rsidRPr="00722C67">
        <w:t>atttgcttaatctagatgcgattttgttaaagtactatgtacacaattatttgatataatagcaatattagctattaaataaaagaattattaatttgtaatgagtcttatttattta</w:t>
      </w:r>
    </w:p>
    <w:p w14:paraId="14797CE9" w14:textId="77777777" w:rsidR="00921357" w:rsidRDefault="00921357"/>
    <w:sectPr w:rsidR="00921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Q2MTeyMDcBQiUdpeDU4uLM/DyQAuNaAMynU/ksAAAA"/>
  </w:docVars>
  <w:rsids>
    <w:rsidRoot w:val="00790A4B"/>
    <w:rsid w:val="003574F8"/>
    <w:rsid w:val="00610CAB"/>
    <w:rsid w:val="0070368C"/>
    <w:rsid w:val="00790A4B"/>
    <w:rsid w:val="00921357"/>
    <w:rsid w:val="00CD5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70C63"/>
  <w15:chartTrackingRefBased/>
  <w15:docId w15:val="{06272F93-CE06-47F4-8D7C-B57670DB9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1434</Words>
  <Characters>8175</Characters>
  <Application>Microsoft Office Word</Application>
  <DocSecurity>0</DocSecurity>
  <Lines>68</Lines>
  <Paragraphs>19</Paragraphs>
  <ScaleCrop>false</ScaleCrop>
  <Company/>
  <LinksUpToDate>false</LinksUpToDate>
  <CharactersWithSpaces>9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5</cp:revision>
  <dcterms:created xsi:type="dcterms:W3CDTF">2022-04-29T18:42:00Z</dcterms:created>
  <dcterms:modified xsi:type="dcterms:W3CDTF">2022-08-09T15:48:00Z</dcterms:modified>
</cp:coreProperties>
</file>